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79E979" w14:textId="29F91625" w:rsidR="0010077B" w:rsidRPr="00ED2098" w:rsidRDefault="0010077B" w:rsidP="0010077B">
      <w:pPr>
        <w:rPr>
          <w:b/>
        </w:rPr>
      </w:pPr>
      <w:r w:rsidRPr="00ED2098">
        <w:rPr>
          <w:b/>
        </w:rPr>
        <w:t>NRSA F3</w:t>
      </w:r>
      <w:r>
        <w:rPr>
          <w:b/>
        </w:rPr>
        <w:t>0</w:t>
      </w:r>
      <w:r w:rsidRPr="00ED2098">
        <w:rPr>
          <w:b/>
        </w:rPr>
        <w:t xml:space="preserve"> Checklist for Final Submission to Sponsor</w:t>
      </w:r>
    </w:p>
    <w:p w14:paraId="13FE9B8E" w14:textId="77777777" w:rsidR="0010077B" w:rsidRDefault="0010077B" w:rsidP="0010077B"/>
    <w:p w14:paraId="29A24CD6" w14:textId="77777777" w:rsidR="0010077B" w:rsidRPr="00C5692F" w:rsidRDefault="0010077B" w:rsidP="0010077B">
      <w:pPr>
        <w:rPr>
          <w:b/>
        </w:rPr>
      </w:pPr>
      <w:r w:rsidRPr="00C5692F">
        <w:rPr>
          <w:b/>
        </w:rPr>
        <w:t>Documents:</w:t>
      </w:r>
    </w:p>
    <w:p w14:paraId="526A74B3" w14:textId="6A700E0F" w:rsidR="0010077B" w:rsidRPr="00ED2098" w:rsidRDefault="0010077B" w:rsidP="0010077B">
      <w:pPr>
        <w:numPr>
          <w:ilvl w:val="0"/>
          <w:numId w:val="1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Cover Letter (</w:t>
      </w:r>
      <w:r>
        <w:rPr>
          <w:rFonts w:ascii="Calibri" w:eastAsia="Times New Roman" w:hAnsi="Calibri" w:cs="Times New Roman"/>
          <w:i/>
          <w:iCs/>
          <w:color w:val="000000"/>
          <w:sz w:val="22"/>
          <w:szCs w:val="22"/>
        </w:rPr>
        <w:t>m</w:t>
      </w:r>
      <w:r w:rsidRPr="00ED2098">
        <w:rPr>
          <w:rFonts w:ascii="Calibri" w:eastAsia="Times New Roman" w:hAnsi="Calibri" w:cs="Times New Roman"/>
          <w:i/>
          <w:iCs/>
          <w:color w:val="000000"/>
          <w:sz w:val="22"/>
          <w:szCs w:val="22"/>
        </w:rPr>
        <w:t>ust include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: Title, Funding Opportunity Number </w:t>
      </w:r>
      <w:r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PA-20-24</w:t>
      </w:r>
      <w:r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8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, List of 3-5 references)</w:t>
      </w:r>
    </w:p>
    <w:p w14:paraId="590BD164" w14:textId="77777777" w:rsidR="0010077B" w:rsidRPr="00ED2098" w:rsidRDefault="0010077B" w:rsidP="0010077B">
      <w:pPr>
        <w:ind w:left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356CC56A" w14:textId="77777777" w:rsidR="0010077B" w:rsidRPr="00ED2098" w:rsidRDefault="0010077B" w:rsidP="0010077B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Key Personnel</w:t>
      </w:r>
    </w:p>
    <w:p w14:paraId="28DE566A" w14:textId="77777777" w:rsidR="0010077B" w:rsidRPr="00ED2098" w:rsidRDefault="0010077B" w:rsidP="0010077B">
      <w:pPr>
        <w:numPr>
          <w:ilvl w:val="0"/>
          <w:numId w:val="2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Key Personnel</w:t>
      </w:r>
    </w:p>
    <w:p w14:paraId="74A5F15A" w14:textId="77777777" w:rsidR="0010077B" w:rsidRPr="00ED2098" w:rsidRDefault="0010077B" w:rsidP="0010077B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hyperlink r:id="rId5" w:history="1">
        <w:r w:rsidRPr="007A5AFE">
          <w:rPr>
            <w:rStyle w:val="Hyperlink"/>
            <w:rFonts w:ascii="Calibri" w:eastAsia="Times New Roman" w:hAnsi="Calibri" w:cs="Times New Roman"/>
            <w:sz w:val="22"/>
            <w:szCs w:val="22"/>
          </w:rPr>
          <w:t>Applicant’s Biosketch</w:t>
        </w:r>
      </w:hyperlink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 (5-page limit per biosketch)</w:t>
      </w:r>
    </w:p>
    <w:p w14:paraId="1D290987" w14:textId="77777777" w:rsidR="0010077B" w:rsidRPr="00ED2098" w:rsidRDefault="0010077B" w:rsidP="0010077B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Applicant’s </w:t>
      </w:r>
      <w:proofErr w:type="spellStart"/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eRA</w:t>
      </w:r>
      <w:proofErr w:type="spellEnd"/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 Commons ID</w:t>
      </w:r>
    </w:p>
    <w:p w14:paraId="4A5F2F06" w14:textId="77777777" w:rsidR="0010077B" w:rsidRPr="00ED2098" w:rsidRDefault="0010077B" w:rsidP="0010077B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onsor’s Biosketch (5-page limit)</w:t>
      </w:r>
    </w:p>
    <w:p w14:paraId="409BCEC0" w14:textId="77777777" w:rsidR="0010077B" w:rsidRDefault="0010077B" w:rsidP="0010077B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34575FDC" w14:textId="77777777" w:rsidR="0010077B" w:rsidRPr="00ED2098" w:rsidRDefault="0010077B" w:rsidP="0010077B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Other Project Info</w:t>
      </w:r>
    </w:p>
    <w:p w14:paraId="17055909" w14:textId="77777777" w:rsidR="0010077B" w:rsidRPr="00ED2098" w:rsidRDefault="0010077B" w:rsidP="0010077B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Project Summary (30 Lines of Text Max)</w:t>
      </w:r>
    </w:p>
    <w:p w14:paraId="43356724" w14:textId="77777777" w:rsidR="0010077B" w:rsidRPr="00ED2098" w:rsidRDefault="0010077B" w:rsidP="0010077B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Project Narrative (2-3 Sentences Max)</w:t>
      </w:r>
    </w:p>
    <w:p w14:paraId="72C2A4BF" w14:textId="77777777" w:rsidR="0010077B" w:rsidRPr="00ED2098" w:rsidRDefault="0010077B" w:rsidP="0010077B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Bibliography &amp; References Cited</w:t>
      </w:r>
    </w:p>
    <w:p w14:paraId="303716F8" w14:textId="77777777" w:rsidR="0010077B" w:rsidRPr="00ED2098" w:rsidRDefault="0010077B" w:rsidP="0010077B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Facilities and Other Resources</w:t>
      </w:r>
    </w:p>
    <w:p w14:paraId="4C78EB01" w14:textId="77777777" w:rsidR="0010077B" w:rsidRPr="00ED2098" w:rsidRDefault="0010077B" w:rsidP="0010077B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Equipment</w:t>
      </w:r>
    </w:p>
    <w:p w14:paraId="55DC6712" w14:textId="77777777" w:rsidR="0010077B" w:rsidRDefault="0010077B" w:rsidP="0010077B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036AF1FD" w14:textId="77777777" w:rsidR="0010077B" w:rsidRPr="00ED2098" w:rsidRDefault="0010077B" w:rsidP="0010077B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Fellowship Supplemental Form</w:t>
      </w:r>
    </w:p>
    <w:p w14:paraId="38D21F39" w14:textId="77777777" w:rsidR="0010077B" w:rsidRPr="00ED2098" w:rsidRDefault="0010077B" w:rsidP="0010077B">
      <w:pPr>
        <w:numPr>
          <w:ilvl w:val="0"/>
          <w:numId w:val="4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pplicant’s Background and Goals for Fellowship Training. (6 pages Max), needs to include the following sections:</w:t>
      </w:r>
    </w:p>
    <w:p w14:paraId="70049CE7" w14:textId="77777777" w:rsidR="0010077B" w:rsidRPr="00ED2098" w:rsidRDefault="0010077B" w:rsidP="0010077B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) Doctoral Dissertation and Research Experience</w:t>
      </w:r>
    </w:p>
    <w:p w14:paraId="7C0449E4" w14:textId="77777777" w:rsidR="0010077B" w:rsidRPr="00ED2098" w:rsidRDefault="0010077B" w:rsidP="0010077B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 B) Training Goals and Objectives</w:t>
      </w:r>
    </w:p>
    <w:p w14:paraId="4B93B952" w14:textId="77777777" w:rsidR="0010077B" w:rsidRPr="00ED2098" w:rsidRDefault="0010077B" w:rsidP="0010077B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 C) Activities Planned Under this Award</w:t>
      </w:r>
    </w:p>
    <w:p w14:paraId="7D39649D" w14:textId="77777777" w:rsidR="0010077B" w:rsidRPr="00ED2098" w:rsidRDefault="0010077B" w:rsidP="0010077B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1DD5D578" w14:textId="77777777" w:rsidR="0010077B" w:rsidRPr="00ED2098" w:rsidRDefault="0010077B" w:rsidP="0010077B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Research Training Plan</w:t>
      </w:r>
    </w:p>
    <w:p w14:paraId="2F6B2EF1" w14:textId="77777777" w:rsidR="0010077B" w:rsidRPr="00ED2098" w:rsidRDefault="0010077B" w:rsidP="0010077B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ecific Aims (1-page limit, PDF format)</w:t>
      </w:r>
    </w:p>
    <w:p w14:paraId="3DF49EEE" w14:textId="77777777" w:rsidR="0010077B" w:rsidRPr="00ED2098" w:rsidRDefault="0010077B" w:rsidP="0010077B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earch Strategy (6-page limit, PDF format)</w:t>
      </w:r>
    </w:p>
    <w:p w14:paraId="6C81DFF5" w14:textId="77777777" w:rsidR="0010077B" w:rsidRPr="00ED2098" w:rsidRDefault="0010077B" w:rsidP="0010077B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pective Contributions (1-page limit)</w:t>
      </w:r>
    </w:p>
    <w:p w14:paraId="4D79AF7E" w14:textId="77777777" w:rsidR="0010077B" w:rsidRPr="00ED2098" w:rsidRDefault="0010077B" w:rsidP="0010077B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lection of Sponsor and Institution (1-page limit)</w:t>
      </w:r>
    </w:p>
    <w:p w14:paraId="504E476B" w14:textId="77777777" w:rsidR="0010077B" w:rsidRDefault="0010077B" w:rsidP="0010077B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Training in Responsible Conduct of Research (1-page limit)</w:t>
      </w:r>
    </w:p>
    <w:p w14:paraId="6616BB1F" w14:textId="77777777" w:rsidR="0010077B" w:rsidRDefault="0010077B" w:rsidP="0010077B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>
        <w:rPr>
          <w:rFonts w:ascii="Calibri" w:eastAsia="Times New Roman" w:hAnsi="Calibri" w:cs="Times New Roman"/>
          <w:color w:val="000000"/>
          <w:sz w:val="22"/>
          <w:szCs w:val="22"/>
        </w:rPr>
        <w:t>Introduction to Application (for Resubmission only)</w:t>
      </w:r>
    </w:p>
    <w:p w14:paraId="111579A5" w14:textId="77777777" w:rsidR="0010077B" w:rsidRPr="00ED2098" w:rsidRDefault="0010077B" w:rsidP="0010077B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>
        <w:rPr>
          <w:rFonts w:ascii="Calibri" w:eastAsia="Times New Roman" w:hAnsi="Calibri" w:cs="Times New Roman"/>
          <w:color w:val="000000"/>
          <w:sz w:val="22"/>
          <w:szCs w:val="22"/>
        </w:rPr>
        <w:t>Progress Report Publication List (for Renewals only)</w:t>
      </w:r>
    </w:p>
    <w:p w14:paraId="7FE85933" w14:textId="77777777" w:rsidR="0010077B" w:rsidRDefault="0010077B" w:rsidP="0010077B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0FB2E474" w14:textId="77777777" w:rsidR="0010077B" w:rsidRPr="00ED2098" w:rsidRDefault="0010077B" w:rsidP="0010077B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Sponsor Section</w:t>
      </w:r>
    </w:p>
    <w:p w14:paraId="5CF2F168" w14:textId="77777777" w:rsidR="0010077B" w:rsidRPr="00ED2098" w:rsidRDefault="0010077B" w:rsidP="0010077B">
      <w:pPr>
        <w:numPr>
          <w:ilvl w:val="0"/>
          <w:numId w:val="6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onsor and Co-Sponsor Information (6-page limit)</w:t>
      </w:r>
    </w:p>
    <w:p w14:paraId="6F24169E" w14:textId="77777777" w:rsidR="0010077B" w:rsidRPr="00ED2098" w:rsidRDefault="0010077B" w:rsidP="0010077B">
      <w:pPr>
        <w:numPr>
          <w:ilvl w:val="0"/>
          <w:numId w:val="6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Letters of Support from Collaborators (optional; no page limit)</w:t>
      </w:r>
    </w:p>
    <w:p w14:paraId="5684A48E" w14:textId="77777777" w:rsidR="0010077B" w:rsidRPr="00ED2098" w:rsidRDefault="0010077B" w:rsidP="0010077B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39A9D0D9" w14:textId="77777777" w:rsidR="0010077B" w:rsidRPr="00ED2098" w:rsidRDefault="0010077B" w:rsidP="0010077B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Institutional Environment</w:t>
      </w:r>
    </w:p>
    <w:p w14:paraId="42BDF8F0" w14:textId="77777777" w:rsidR="0010077B" w:rsidRPr="00ED2098" w:rsidRDefault="0010077B" w:rsidP="0010077B">
      <w:pPr>
        <w:numPr>
          <w:ilvl w:val="0"/>
          <w:numId w:val="7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Description of Institutional Environment and Commitment to Training (2-page limit)</w:t>
      </w:r>
    </w:p>
    <w:p w14:paraId="0D03DC71" w14:textId="77777777" w:rsidR="0010077B" w:rsidRDefault="0010077B" w:rsidP="0010077B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682C98F0" w14:textId="77777777" w:rsidR="0010077B" w:rsidRPr="00ED2098" w:rsidRDefault="0010077B" w:rsidP="0010077B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Other Research Training Plan Section</w:t>
      </w:r>
    </w:p>
    <w:p w14:paraId="11F430BE" w14:textId="77777777" w:rsidR="0010077B" w:rsidRPr="00ED2098" w:rsidRDefault="0010077B" w:rsidP="0010077B">
      <w:pPr>
        <w:numPr>
          <w:ilvl w:val="0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Vertebrate Animals (must include: Description of Procedures, Justification of Use, Minimization of Pain and Distress, if no to AVMA, describe method &amp; justify)</w:t>
      </w:r>
    </w:p>
    <w:p w14:paraId="5FFE9EAC" w14:textId="77777777" w:rsidR="0010077B" w:rsidRPr="00ED2098" w:rsidRDefault="0010077B" w:rsidP="0010077B">
      <w:pPr>
        <w:numPr>
          <w:ilvl w:val="1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Are animals 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euthanized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>?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  <w:r w:rsidRPr="00F95412">
        <w:rPr>
          <w:rFonts w:ascii="Calibri" w:eastAsia="Times New Roman" w:hAnsi="Calibri" w:cs="Times New Roman"/>
          <w:bCs/>
          <w:color w:val="000000"/>
          <w:sz w:val="22"/>
          <w:szCs w:val="22"/>
        </w:rPr>
        <w:t>Y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/N</w:t>
      </w:r>
    </w:p>
    <w:p w14:paraId="461A086C" w14:textId="77777777" w:rsidR="0010077B" w:rsidRPr="00ED2098" w:rsidRDefault="0010077B" w:rsidP="0010077B">
      <w:pPr>
        <w:numPr>
          <w:ilvl w:val="1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If Yes, is method consistent with AVMA guidelines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>?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  <w:r w:rsidRPr="00F95412">
        <w:rPr>
          <w:rFonts w:ascii="Calibri" w:eastAsia="Times New Roman" w:hAnsi="Calibri" w:cs="Times New Roman"/>
          <w:bCs/>
          <w:color w:val="000000"/>
          <w:sz w:val="22"/>
          <w:szCs w:val="22"/>
        </w:rPr>
        <w:t>Y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/N</w:t>
      </w:r>
    </w:p>
    <w:p w14:paraId="6FC1EC33" w14:textId="77777777" w:rsidR="0010077B" w:rsidRPr="00ED2098" w:rsidRDefault="0010077B" w:rsidP="0010077B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lect Agent Research (If applicable)</w:t>
      </w:r>
    </w:p>
    <w:p w14:paraId="7D8F5FFA" w14:textId="77777777" w:rsidR="0010077B" w:rsidRPr="00ED2098" w:rsidRDefault="0010077B" w:rsidP="0010077B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ource Sharing Plan (this is a standard template document that your Sponsor may be able to supply for you)</w:t>
      </w:r>
    </w:p>
    <w:p w14:paraId="0061F8FA" w14:textId="77777777" w:rsidR="0010077B" w:rsidRPr="00ED2098" w:rsidRDefault="0010077B" w:rsidP="0010077B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uthentication of Key Biological and/or Chemical Resources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(if applicable)</w:t>
      </w:r>
    </w:p>
    <w:p w14:paraId="49994BBD" w14:textId="77777777" w:rsidR="0010077B" w:rsidRDefault="0010077B" w:rsidP="0010077B">
      <w:pPr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</w:pPr>
    </w:p>
    <w:p w14:paraId="18FB5EFE" w14:textId="77777777" w:rsidR="0010077B" w:rsidRPr="00ED2098" w:rsidRDefault="0010077B" w:rsidP="0010077B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Reference Letters </w:t>
      </w:r>
    </w:p>
    <w:p w14:paraId="7E77E327" w14:textId="77777777" w:rsidR="0010077B" w:rsidRPr="00ED2098" w:rsidRDefault="0010077B" w:rsidP="0010077B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Fellow requests a minimum of 3, no more than 5 letters of reference (mentors cannot serve as referee letter writers)</w:t>
      </w:r>
    </w:p>
    <w:p w14:paraId="585247CD" w14:textId="77777777" w:rsidR="0010077B" w:rsidRPr="00ED2098" w:rsidRDefault="0010077B" w:rsidP="0010077B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lastRenderedPageBreak/>
        <w:t>Choose people who will be timely in their submission and be aware of their schedules and your due dates</w:t>
      </w:r>
    </w:p>
    <w:p w14:paraId="67996E65" w14:textId="77777777" w:rsidR="0010077B" w:rsidRPr="00ED2098" w:rsidRDefault="0010077B" w:rsidP="0010077B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ference letters are due on or prior to the application due date</w:t>
      </w:r>
    </w:p>
    <w:p w14:paraId="042CFA41" w14:textId="77777777" w:rsidR="0010077B" w:rsidRPr="00ED2098" w:rsidRDefault="0010077B" w:rsidP="0010077B">
      <w:pPr>
        <w:numPr>
          <w:ilvl w:val="0"/>
          <w:numId w:val="10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Send an email to your referees and </w:t>
      </w:r>
      <w:proofErr w:type="spellStart"/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olease</w:t>
      </w:r>
      <w:proofErr w:type="spellEnd"/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 include the following information in your requests for a letter:</w:t>
      </w:r>
    </w:p>
    <w:p w14:paraId="4C892FC2" w14:textId="77777777" w:rsidR="0010077B" w:rsidRPr="00ED2098" w:rsidRDefault="0010077B" w:rsidP="0010077B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PD/PI (Fellowship applicant) Commons User ID</w:t>
      </w:r>
    </w:p>
    <w:p w14:paraId="45F9FC65" w14:textId="77777777" w:rsidR="0010077B" w:rsidRPr="00ED2098" w:rsidRDefault="0010077B" w:rsidP="0010077B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PD/PI’s Last Name, as it appears on the PD/PI’s Commons account</w:t>
      </w:r>
    </w:p>
    <w:p w14:paraId="22547D25" w14:textId="6CAEEF23" w:rsidR="0010077B" w:rsidRPr="00ED2098" w:rsidRDefault="0010077B" w:rsidP="0010077B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Funding Opportunit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>y Announcement Number: PA-20-24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>8</w:t>
      </w:r>
      <w:bookmarkStart w:id="0" w:name="_GoBack"/>
      <w:bookmarkEnd w:id="0"/>
    </w:p>
    <w:p w14:paraId="1E51AEBD" w14:textId="77777777" w:rsidR="0010077B" w:rsidRPr="00ED2098" w:rsidRDefault="0010077B" w:rsidP="0010077B">
      <w:pPr>
        <w:numPr>
          <w:ilvl w:val="0"/>
          <w:numId w:val="11"/>
        </w:numPr>
        <w:spacing w:line="253" w:lineRule="atLeast"/>
        <w:rPr>
          <w:rFonts w:ascii="Calibri" w:eastAsia="Times New Roman" w:hAnsi="Calibri" w:cs="Times New Roman"/>
          <w:color w:val="FF0000"/>
          <w:sz w:val="22"/>
          <w:szCs w:val="22"/>
        </w:rPr>
      </w:pPr>
      <w:r w:rsidRPr="00ED2098">
        <w:rPr>
          <w:rFonts w:ascii="Calibri" w:eastAsia="Times New Roman" w:hAnsi="Calibri" w:cs="Times New Roman"/>
          <w:i/>
          <w:iCs/>
          <w:color w:val="FF0000"/>
          <w:spacing w:val="3"/>
          <w:sz w:val="22"/>
          <w:szCs w:val="22"/>
          <w:shd w:val="clear" w:color="auto" w:fill="FFFFFF"/>
        </w:rPr>
        <w:t>It is important to note that neither the sponsor nor any co-sponsor of this application can be counted as a confidential reference</w:t>
      </w:r>
    </w:p>
    <w:p w14:paraId="3EA94846" w14:textId="77777777" w:rsidR="0010077B" w:rsidRPr="00ED2098" w:rsidRDefault="0010077B" w:rsidP="0010077B">
      <w:pPr>
        <w:numPr>
          <w:ilvl w:val="0"/>
          <w:numId w:val="11"/>
        </w:numPr>
        <w:spacing w:after="200"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ferees must upload their letters here: </w:t>
      </w:r>
      <w:proofErr w:type="spellStart"/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fldChar w:fldCharType="begin"/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instrText xml:space="preserve"> HYPERLINK "https://public.era.nih.gov/commons/public/reference/submitReferenceLetter.do?mode=new" </w:instrTex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fldChar w:fldCharType="separate"/>
      </w:r>
      <w:r w:rsidRPr="00ED2098">
        <w:rPr>
          <w:rFonts w:ascii="Calibri" w:eastAsia="Times New Roman" w:hAnsi="Calibri" w:cs="Times New Roman"/>
          <w:color w:val="954F72"/>
          <w:spacing w:val="3"/>
          <w:sz w:val="22"/>
          <w:szCs w:val="22"/>
          <w:u w:val="single"/>
          <w:shd w:val="clear" w:color="auto" w:fill="FFFFFF"/>
        </w:rPr>
        <w:t>eRA</w:t>
      </w:r>
      <w:proofErr w:type="spellEnd"/>
      <w:r w:rsidRPr="00ED2098">
        <w:rPr>
          <w:rFonts w:ascii="Calibri" w:eastAsia="Times New Roman" w:hAnsi="Calibri" w:cs="Times New Roman"/>
          <w:color w:val="954F72"/>
          <w:spacing w:val="3"/>
          <w:sz w:val="22"/>
          <w:szCs w:val="22"/>
          <w:u w:val="single"/>
          <w:shd w:val="clear" w:color="auto" w:fill="FFFFFF"/>
        </w:rPr>
        <w:t xml:space="preserve"> Commons Submit Reference Letter link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fldChar w:fldCharType="end"/>
      </w:r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 </w:t>
      </w:r>
    </w:p>
    <w:p w14:paraId="7F46876F" w14:textId="77777777" w:rsidR="0010077B" w:rsidRPr="00ED2098" w:rsidRDefault="0010077B" w:rsidP="0010077B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 xml:space="preserve">Applications lacking the appropriate required reference letters will not be reviewed. This is a separate process from </w:t>
      </w:r>
      <w:proofErr w:type="gramStart"/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submitting an application</w:t>
      </w:r>
      <w:proofErr w:type="gramEnd"/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 xml:space="preserve"> electronically. Reference letters are submitted directly through the </w:t>
      </w:r>
      <w:proofErr w:type="spellStart"/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fldChar w:fldCharType="begin"/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instrText xml:space="preserve"> HYPERLINK "https://public.era.nih.gov/commons/public/reference/submitReferenceLetter.do?mode=new" </w:instrTex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fldChar w:fldCharType="separate"/>
      </w:r>
      <w:r w:rsidRPr="00ED2098">
        <w:rPr>
          <w:rFonts w:ascii="Calibri" w:eastAsia="Times New Roman" w:hAnsi="Calibri" w:cs="Times New Roman"/>
          <w:color w:val="954F72"/>
          <w:spacing w:val="3"/>
          <w:sz w:val="22"/>
          <w:szCs w:val="22"/>
          <w:u w:val="single"/>
          <w:shd w:val="clear" w:color="auto" w:fill="FFFFFF"/>
        </w:rPr>
        <w:t>eRA</w:t>
      </w:r>
      <w:proofErr w:type="spellEnd"/>
      <w:r w:rsidRPr="00ED2098">
        <w:rPr>
          <w:rFonts w:ascii="Calibri" w:eastAsia="Times New Roman" w:hAnsi="Calibri" w:cs="Times New Roman"/>
          <w:color w:val="954F72"/>
          <w:spacing w:val="3"/>
          <w:sz w:val="22"/>
          <w:szCs w:val="22"/>
          <w:u w:val="single"/>
          <w:shd w:val="clear" w:color="auto" w:fill="FFFFFF"/>
        </w:rPr>
        <w:t xml:space="preserve"> Commons Submit Reference Letter link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fldChar w:fldCharType="end"/>
      </w:r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 and not through Grants.gov.</w:t>
      </w:r>
    </w:p>
    <w:p w14:paraId="4FC69DA4" w14:textId="77777777" w:rsidR="0010077B" w:rsidRDefault="0010077B" w:rsidP="0010077B"/>
    <w:p w14:paraId="119A8136" w14:textId="77777777" w:rsidR="0010077B" w:rsidRDefault="0010077B" w:rsidP="0010077B"/>
    <w:p w14:paraId="32B09786" w14:textId="77777777" w:rsidR="000153FA" w:rsidRDefault="000153FA"/>
    <w:sectPr w:rsidR="000153FA" w:rsidSect="00ED20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73477"/>
    <w:multiLevelType w:val="multilevel"/>
    <w:tmpl w:val="0170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9A0F28"/>
    <w:multiLevelType w:val="multilevel"/>
    <w:tmpl w:val="26E20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FE2197"/>
    <w:multiLevelType w:val="multilevel"/>
    <w:tmpl w:val="B5A63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FC6D66"/>
    <w:multiLevelType w:val="multilevel"/>
    <w:tmpl w:val="80D4E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A81F32"/>
    <w:multiLevelType w:val="multilevel"/>
    <w:tmpl w:val="D116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625107"/>
    <w:multiLevelType w:val="multilevel"/>
    <w:tmpl w:val="6AA82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323D81"/>
    <w:multiLevelType w:val="multilevel"/>
    <w:tmpl w:val="90545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322BF9"/>
    <w:multiLevelType w:val="multilevel"/>
    <w:tmpl w:val="54C6A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AA2447E"/>
    <w:multiLevelType w:val="multilevel"/>
    <w:tmpl w:val="A8B2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99E7648"/>
    <w:multiLevelType w:val="multilevel"/>
    <w:tmpl w:val="FB0CB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E563C8"/>
    <w:multiLevelType w:val="multilevel"/>
    <w:tmpl w:val="5C3E28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"/>
  </w:num>
  <w:num w:numId="8">
    <w:abstractNumId w:val="3"/>
  </w:num>
  <w:num w:numId="9">
    <w:abstractNumId w:val="5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s7A0MTQzMzUxsDBT0lEKTi0uzszPAykwrAUAqzdd4iwAAAA="/>
  </w:docVars>
  <w:rsids>
    <w:rsidRoot w:val="0010077B"/>
    <w:rsid w:val="000153FA"/>
    <w:rsid w:val="0010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00648"/>
  <w15:chartTrackingRefBased/>
  <w15:docId w15:val="{38DE0181-CC07-431D-966D-A1C646BCB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77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07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biosketch-blank-fellowship-format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3</Words>
  <Characters>2754</Characters>
  <Application>Microsoft Office Word</Application>
  <DocSecurity>0</DocSecurity>
  <Lines>22</Lines>
  <Paragraphs>6</Paragraphs>
  <ScaleCrop>false</ScaleCrop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hy, Megan</dc:creator>
  <cp:keywords/>
  <dc:description/>
  <cp:lastModifiedBy>McCarthy, Megan</cp:lastModifiedBy>
  <cp:revision>1</cp:revision>
  <dcterms:created xsi:type="dcterms:W3CDTF">2020-09-08T20:02:00Z</dcterms:created>
  <dcterms:modified xsi:type="dcterms:W3CDTF">2020-09-08T20:06:00Z</dcterms:modified>
</cp:coreProperties>
</file>